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cquelin nea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quel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a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18 Illinois Road,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cqueline.k.nea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0488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ol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